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06" w:type="dxa"/>
        <w:tblLook w:val="04A0" w:firstRow="1" w:lastRow="0" w:firstColumn="1" w:lastColumn="0" w:noHBand="0" w:noVBand="1"/>
      </w:tblPr>
      <w:tblGrid>
        <w:gridCol w:w="2380"/>
        <w:gridCol w:w="216"/>
        <w:gridCol w:w="631"/>
        <w:gridCol w:w="145"/>
        <w:gridCol w:w="697"/>
        <w:gridCol w:w="6"/>
        <w:gridCol w:w="73"/>
        <w:gridCol w:w="763"/>
        <w:gridCol w:w="12"/>
        <w:gridCol w:w="830"/>
        <w:gridCol w:w="17"/>
        <w:gridCol w:w="825"/>
        <w:gridCol w:w="23"/>
        <w:gridCol w:w="819"/>
        <w:gridCol w:w="29"/>
        <w:gridCol w:w="369"/>
        <w:gridCol w:w="444"/>
        <w:gridCol w:w="34"/>
        <w:gridCol w:w="85"/>
        <w:gridCol w:w="763"/>
        <w:gridCol w:w="17"/>
        <w:gridCol w:w="831"/>
        <w:gridCol w:w="11"/>
        <w:gridCol w:w="842"/>
        <w:gridCol w:w="44"/>
      </w:tblGrid>
      <w:tr w:rsidR="009C7BE6" w:rsidRPr="009C7BE6" w14:paraId="16ECB993" w14:textId="77777777" w:rsidTr="00C53E43">
        <w:trPr>
          <w:gridAfter w:val="1"/>
          <w:wAfter w:w="44" w:type="dxa"/>
          <w:trHeight w:val="2145"/>
        </w:trPr>
        <w:tc>
          <w:tcPr>
            <w:tcW w:w="25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D4BC4" w14:textId="75AC2E43" w:rsidR="009C7BE6" w:rsidRPr="009C7BE6" w:rsidRDefault="009C7BE6" w:rsidP="009C7B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C7BE6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9504" behindDoc="0" locked="0" layoutInCell="1" allowOverlap="1" wp14:anchorId="1CECA89D" wp14:editId="3BD501A0">
                  <wp:simplePos x="0" y="0"/>
                  <wp:positionH relativeFrom="column">
                    <wp:posOffset>209550</wp:posOffset>
                  </wp:positionH>
                  <wp:positionV relativeFrom="paragraph">
                    <wp:posOffset>0</wp:posOffset>
                  </wp:positionV>
                  <wp:extent cx="1790700" cy="1333500"/>
                  <wp:effectExtent l="0" t="0" r="0" b="0"/>
                  <wp:wrapNone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0E212E-0B14-4497-968F-0337C258AF2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2F0E212E-0B14-4497-968F-0337C258AF2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592" cy="13335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380"/>
            </w:tblGrid>
            <w:tr w:rsidR="009C7BE6" w:rsidRPr="009C7BE6" w14:paraId="3A0D9230" w14:textId="77777777" w:rsidTr="009C7BE6">
              <w:trPr>
                <w:trHeight w:val="1944"/>
                <w:tblCellSpacing w:w="0" w:type="dxa"/>
              </w:trPr>
              <w:tc>
                <w:tcPr>
                  <w:tcW w:w="23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206D4B" w14:textId="77777777" w:rsidR="009C7BE6" w:rsidRPr="009C7BE6" w:rsidRDefault="009C7BE6" w:rsidP="009C7BE6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35AE2144" w14:textId="77777777" w:rsidR="009C7BE6" w:rsidRPr="009C7BE6" w:rsidRDefault="009C7BE6" w:rsidP="009C7B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F01C5" w14:textId="77777777" w:rsidR="009C7BE6" w:rsidRPr="009C7BE6" w:rsidRDefault="009C7BE6" w:rsidP="009C7B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3DB21" w14:textId="77777777" w:rsidR="009C7BE6" w:rsidRPr="009C7BE6" w:rsidRDefault="009C7BE6" w:rsidP="009C7B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4" w:type="dxa"/>
            <w:gridSpan w:val="17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6A3E81" w14:textId="77777777" w:rsidR="009C7BE6" w:rsidRPr="009C7BE6" w:rsidRDefault="009C7BE6" w:rsidP="009C7BE6">
            <w:pPr>
              <w:spacing w:after="0" w:line="240" w:lineRule="auto"/>
              <w:rPr>
                <w:rFonts w:ascii="Comic Sans MS" w:eastAsia="Times New Roman" w:hAnsi="Comic Sans MS" w:cs="Calibri"/>
                <w:b/>
                <w:bCs/>
                <w:color w:val="000000"/>
                <w:sz w:val="32"/>
                <w:szCs w:val="32"/>
              </w:rPr>
            </w:pPr>
            <w:r w:rsidRPr="009C7BE6">
              <w:rPr>
                <w:rFonts w:ascii="Comic Sans MS" w:eastAsia="Times New Roman" w:hAnsi="Comic Sans MS" w:cs="Calibri"/>
                <w:b/>
                <w:bCs/>
                <w:color w:val="000000"/>
                <w:sz w:val="32"/>
                <w:szCs w:val="32"/>
              </w:rPr>
              <w:t>CHILD CARE ATTENDANCE SHEET</w:t>
            </w:r>
          </w:p>
        </w:tc>
      </w:tr>
      <w:tr w:rsidR="009C7BE6" w:rsidRPr="009C7BE6" w14:paraId="4D188378" w14:textId="77777777" w:rsidTr="00505536">
        <w:trPr>
          <w:gridAfter w:val="1"/>
          <w:wAfter w:w="44" w:type="dxa"/>
          <w:trHeight w:val="324"/>
        </w:trPr>
        <w:tc>
          <w:tcPr>
            <w:tcW w:w="7835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64473E" w14:textId="77777777" w:rsidR="009C7BE6" w:rsidRPr="009C7BE6" w:rsidRDefault="009C7BE6" w:rsidP="009C7BE6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</w:rPr>
            </w:pPr>
            <w:r w:rsidRPr="009C7BE6">
              <w:rPr>
                <w:rFonts w:ascii="Ebrima" w:eastAsia="Times New Roman" w:hAnsi="Ebrima" w:cs="Calibri"/>
                <w:b/>
                <w:bCs/>
              </w:rPr>
              <w:t>&lt;School Name&gt;</w:t>
            </w:r>
          </w:p>
        </w:tc>
        <w:tc>
          <w:tcPr>
            <w:tcW w:w="56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DFBF3" w14:textId="77777777" w:rsidR="009C7BE6" w:rsidRPr="009C7BE6" w:rsidRDefault="009C7BE6" w:rsidP="009C7BE6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</w:rPr>
            </w:pPr>
          </w:p>
        </w:tc>
        <w:tc>
          <w:tcPr>
            <w:tcW w:w="2464" w:type="dxa"/>
            <w:gridSpan w:val="5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77ECE" w14:textId="77777777" w:rsidR="009C7BE6" w:rsidRPr="009C7BE6" w:rsidRDefault="009C7BE6" w:rsidP="009C7BE6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</w:rPr>
            </w:pPr>
            <w:r w:rsidRPr="009C7BE6">
              <w:rPr>
                <w:rFonts w:ascii="Ebrima" w:eastAsia="Times New Roman" w:hAnsi="Ebrima" w:cs="Calibri"/>
                <w:b/>
                <w:bCs/>
              </w:rPr>
              <w:t>Peacock</w:t>
            </w:r>
          </w:p>
        </w:tc>
      </w:tr>
      <w:tr w:rsidR="00C53E43" w:rsidRPr="009C7BE6" w14:paraId="5A1E12CB" w14:textId="77777777" w:rsidTr="00505536">
        <w:trPr>
          <w:trHeight w:val="270"/>
        </w:trPr>
        <w:tc>
          <w:tcPr>
            <w:tcW w:w="7835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7AEF6C" w14:textId="6BA2DD99" w:rsidR="00C53E43" w:rsidRPr="009C7BE6" w:rsidRDefault="00C53E43" w:rsidP="009C7B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BE6">
              <w:rPr>
                <w:rFonts w:ascii="Ebrima" w:eastAsia="Times New Roman" w:hAnsi="Ebrima" w:cs="Calibri"/>
                <w:color w:val="000000"/>
                <w:sz w:val="16"/>
                <w:szCs w:val="16"/>
              </w:rPr>
              <w:t>SCHOOL NAME</w:t>
            </w:r>
          </w:p>
        </w:tc>
        <w:tc>
          <w:tcPr>
            <w:tcW w:w="56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3FAE12" w14:textId="77777777" w:rsidR="00C53E43" w:rsidRPr="009C7BE6" w:rsidRDefault="00C53E43" w:rsidP="009C7B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8" w:type="dxa"/>
            <w:gridSpan w:val="6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7FC0379" w14:textId="205E6603" w:rsidR="00C53E43" w:rsidRPr="009C7BE6" w:rsidRDefault="00C53E43" w:rsidP="009C7B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BE6">
              <w:rPr>
                <w:rFonts w:ascii="Ebrima" w:eastAsia="Times New Roman" w:hAnsi="Ebrima" w:cs="Calibri"/>
                <w:color w:val="000000"/>
                <w:sz w:val="16"/>
                <w:szCs w:val="16"/>
              </w:rPr>
              <w:t>ROOM</w:t>
            </w:r>
          </w:p>
        </w:tc>
      </w:tr>
      <w:tr w:rsidR="009C7BE6" w:rsidRPr="009C7BE6" w14:paraId="2BF1BB3F" w14:textId="77777777" w:rsidTr="00505536">
        <w:trPr>
          <w:gridAfter w:val="1"/>
          <w:wAfter w:w="44" w:type="dxa"/>
          <w:trHeight w:val="387"/>
        </w:trPr>
        <w:tc>
          <w:tcPr>
            <w:tcW w:w="7835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C3EDC8" w14:textId="77777777" w:rsidR="009C7BE6" w:rsidRPr="009C7BE6" w:rsidRDefault="009C7BE6" w:rsidP="009C7BE6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</w:rPr>
            </w:pPr>
            <w:r w:rsidRPr="009C7BE6">
              <w:rPr>
                <w:rFonts w:ascii="Ebrima" w:eastAsia="Times New Roman" w:hAnsi="Ebrima" w:cs="Calibri"/>
                <w:b/>
                <w:bCs/>
              </w:rPr>
              <w:t>Sarah Wilson</w:t>
            </w:r>
          </w:p>
        </w:tc>
        <w:tc>
          <w:tcPr>
            <w:tcW w:w="56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5EB0C" w14:textId="77777777" w:rsidR="009C7BE6" w:rsidRPr="009C7BE6" w:rsidRDefault="009C7BE6" w:rsidP="009C7BE6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</w:rPr>
            </w:pPr>
          </w:p>
        </w:tc>
        <w:tc>
          <w:tcPr>
            <w:tcW w:w="2464" w:type="dxa"/>
            <w:gridSpan w:val="5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6F996" w14:textId="77777777" w:rsidR="009C7BE6" w:rsidRPr="009C7BE6" w:rsidRDefault="009C7BE6" w:rsidP="009C7BE6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</w:rPr>
            </w:pPr>
            <w:r w:rsidRPr="009C7BE6">
              <w:rPr>
                <w:rFonts w:ascii="Ebrima" w:eastAsia="Times New Roman" w:hAnsi="Ebrima" w:cs="Calibri"/>
                <w:b/>
                <w:bCs/>
              </w:rPr>
              <w:t>mm/dd/</w:t>
            </w:r>
            <w:proofErr w:type="spellStart"/>
            <w:r w:rsidRPr="009C7BE6">
              <w:rPr>
                <w:rFonts w:ascii="Ebrima" w:eastAsia="Times New Roman" w:hAnsi="Ebrima" w:cs="Calibri"/>
                <w:b/>
                <w:bCs/>
              </w:rPr>
              <w:t>yyyy</w:t>
            </w:r>
            <w:proofErr w:type="spellEnd"/>
          </w:p>
        </w:tc>
      </w:tr>
      <w:tr w:rsidR="00C53E43" w:rsidRPr="009C7BE6" w14:paraId="6F8919EF" w14:textId="77777777" w:rsidTr="00505536">
        <w:trPr>
          <w:gridAfter w:val="1"/>
          <w:wAfter w:w="44" w:type="dxa"/>
          <w:trHeight w:val="270"/>
        </w:trPr>
        <w:tc>
          <w:tcPr>
            <w:tcW w:w="7835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84C634" w14:textId="4C7D64D6" w:rsidR="00C53E43" w:rsidRPr="009C7BE6" w:rsidRDefault="00C53E43" w:rsidP="009C7B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BE6">
              <w:rPr>
                <w:rFonts w:ascii="Ebrima" w:eastAsia="Times New Roman" w:hAnsi="Ebrima" w:cs="Calibri"/>
                <w:color w:val="000000"/>
                <w:sz w:val="16"/>
                <w:szCs w:val="16"/>
              </w:rPr>
              <w:t>TEACHER</w:t>
            </w:r>
          </w:p>
        </w:tc>
        <w:tc>
          <w:tcPr>
            <w:tcW w:w="56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B49BCC" w14:textId="77777777" w:rsidR="00C53E43" w:rsidRPr="009C7BE6" w:rsidRDefault="00C53E43" w:rsidP="009C7B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6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noWrap/>
            <w:hideMark/>
          </w:tcPr>
          <w:p w14:paraId="33BCDD78" w14:textId="7A283317" w:rsidR="00C53E43" w:rsidRPr="009C7BE6" w:rsidRDefault="00C53E43" w:rsidP="009C7BE6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6"/>
                <w:szCs w:val="16"/>
              </w:rPr>
            </w:pPr>
            <w:r w:rsidRPr="009C7BE6">
              <w:rPr>
                <w:rFonts w:ascii="Ebrima" w:eastAsia="Times New Roman" w:hAnsi="Ebrima" w:cs="Calibri"/>
                <w:color w:val="000000"/>
                <w:sz w:val="16"/>
                <w:szCs w:val="16"/>
              </w:rPr>
              <w:t>WEEK ENDING</w:t>
            </w:r>
          </w:p>
        </w:tc>
      </w:tr>
      <w:tr w:rsidR="00C53E43" w:rsidRPr="009C7BE6" w14:paraId="3BBE2223" w14:textId="77777777" w:rsidTr="00505536">
        <w:trPr>
          <w:trHeight w:val="180"/>
        </w:trPr>
        <w:tc>
          <w:tcPr>
            <w:tcW w:w="10906" w:type="dxa"/>
            <w:gridSpan w:val="25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48464F" w14:textId="77777777" w:rsidR="00C53E43" w:rsidRPr="009C7BE6" w:rsidRDefault="00C53E43" w:rsidP="009C7B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C7BE6" w:rsidRPr="009C7BE6" w14:paraId="76ACBFF2" w14:textId="77777777" w:rsidTr="00C53E43">
        <w:trPr>
          <w:gridAfter w:val="1"/>
          <w:wAfter w:w="44" w:type="dxa"/>
          <w:trHeight w:val="390"/>
        </w:trPr>
        <w:tc>
          <w:tcPr>
            <w:tcW w:w="2380" w:type="dxa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CE4D6"/>
            <w:noWrap/>
            <w:vAlign w:val="center"/>
            <w:hideMark/>
          </w:tcPr>
          <w:p w14:paraId="528E4537" w14:textId="77777777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Student Name</w:t>
            </w:r>
          </w:p>
        </w:tc>
        <w:tc>
          <w:tcPr>
            <w:tcW w:w="1689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CE4D6"/>
            <w:noWrap/>
            <w:vAlign w:val="center"/>
            <w:hideMark/>
          </w:tcPr>
          <w:p w14:paraId="55046FD5" w14:textId="77777777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Monday</w:t>
            </w:r>
          </w:p>
        </w:tc>
        <w:tc>
          <w:tcPr>
            <w:tcW w:w="1684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CE4D6"/>
            <w:vAlign w:val="center"/>
          </w:tcPr>
          <w:p w14:paraId="4AA1042E" w14:textId="1E2A3A1F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Tuesday</w:t>
            </w:r>
          </w:p>
        </w:tc>
        <w:tc>
          <w:tcPr>
            <w:tcW w:w="1684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CE4D6"/>
            <w:vAlign w:val="center"/>
          </w:tcPr>
          <w:p w14:paraId="5619C21A" w14:textId="3538444D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Wednesday</w:t>
            </w:r>
          </w:p>
        </w:tc>
        <w:tc>
          <w:tcPr>
            <w:tcW w:w="1741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CE4D6"/>
            <w:vAlign w:val="center"/>
          </w:tcPr>
          <w:p w14:paraId="6AC8A007" w14:textId="2DB00E1A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Thursday</w:t>
            </w:r>
          </w:p>
        </w:tc>
        <w:tc>
          <w:tcPr>
            <w:tcW w:w="1684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CE4D6"/>
            <w:vAlign w:val="center"/>
          </w:tcPr>
          <w:p w14:paraId="5DA3F9A3" w14:textId="47B7A1D7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Friday</w:t>
            </w:r>
          </w:p>
        </w:tc>
      </w:tr>
      <w:tr w:rsidR="009C7BE6" w:rsidRPr="009C7BE6" w14:paraId="27D54061" w14:textId="77777777" w:rsidTr="00C53E43">
        <w:trPr>
          <w:gridAfter w:val="1"/>
          <w:wAfter w:w="44" w:type="dxa"/>
          <w:trHeight w:val="390"/>
        </w:trPr>
        <w:tc>
          <w:tcPr>
            <w:tcW w:w="2380" w:type="dxa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C4CB008" w14:textId="77777777" w:rsidR="009C7BE6" w:rsidRPr="009C7BE6" w:rsidRDefault="009C7BE6" w:rsidP="009C7BE6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CE4D6"/>
            <w:noWrap/>
            <w:vAlign w:val="center"/>
            <w:hideMark/>
          </w:tcPr>
          <w:p w14:paraId="542FEA1E" w14:textId="77777777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In</w:t>
            </w:r>
          </w:p>
        </w:tc>
        <w:tc>
          <w:tcPr>
            <w:tcW w:w="8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CE4D6"/>
            <w:vAlign w:val="center"/>
          </w:tcPr>
          <w:p w14:paraId="6D87E228" w14:textId="4406CE94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Out</w:t>
            </w:r>
          </w:p>
        </w:tc>
        <w:tc>
          <w:tcPr>
            <w:tcW w:w="84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CE4D6"/>
            <w:noWrap/>
            <w:vAlign w:val="center"/>
            <w:hideMark/>
          </w:tcPr>
          <w:p w14:paraId="38A3B5FE" w14:textId="77777777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In</w:t>
            </w:r>
          </w:p>
        </w:tc>
        <w:tc>
          <w:tcPr>
            <w:tcW w:w="8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CE4D6"/>
            <w:vAlign w:val="center"/>
          </w:tcPr>
          <w:p w14:paraId="30428D95" w14:textId="29799707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Out</w:t>
            </w:r>
          </w:p>
        </w:tc>
        <w:tc>
          <w:tcPr>
            <w:tcW w:w="8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CE4D6"/>
            <w:noWrap/>
            <w:vAlign w:val="center"/>
            <w:hideMark/>
          </w:tcPr>
          <w:p w14:paraId="0A65FD5E" w14:textId="77777777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In</w:t>
            </w:r>
          </w:p>
        </w:tc>
        <w:tc>
          <w:tcPr>
            <w:tcW w:w="8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CE4D6"/>
            <w:vAlign w:val="center"/>
          </w:tcPr>
          <w:p w14:paraId="6765FC42" w14:textId="1F333431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Out</w:t>
            </w:r>
          </w:p>
        </w:tc>
        <w:tc>
          <w:tcPr>
            <w:tcW w:w="842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CE4D6"/>
            <w:noWrap/>
            <w:vAlign w:val="center"/>
            <w:hideMark/>
          </w:tcPr>
          <w:p w14:paraId="2922BC10" w14:textId="77777777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In</w:t>
            </w:r>
          </w:p>
        </w:tc>
        <w:tc>
          <w:tcPr>
            <w:tcW w:w="899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CE4D6"/>
            <w:vAlign w:val="center"/>
          </w:tcPr>
          <w:p w14:paraId="042EC17E" w14:textId="63AAC3B4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Out</w:t>
            </w:r>
          </w:p>
        </w:tc>
        <w:tc>
          <w:tcPr>
            <w:tcW w:w="842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FCE4D6"/>
            <w:vAlign w:val="center"/>
          </w:tcPr>
          <w:p w14:paraId="3C773CC5" w14:textId="77777777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In</w:t>
            </w:r>
          </w:p>
        </w:tc>
        <w:tc>
          <w:tcPr>
            <w:tcW w:w="84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CE4D6"/>
            <w:vAlign w:val="center"/>
          </w:tcPr>
          <w:p w14:paraId="223008FB" w14:textId="65A3155B" w:rsidR="009C7BE6" w:rsidRPr="009C7BE6" w:rsidRDefault="009C7BE6" w:rsidP="009C7BE6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9C7BE6">
              <w:rPr>
                <w:rFonts w:ascii="Ebrima" w:eastAsia="Times New Roman" w:hAnsi="Ebrima" w:cs="Calibri"/>
                <w:b/>
                <w:bCs/>
                <w:color w:val="000000"/>
              </w:rPr>
              <w:t>Out</w:t>
            </w:r>
          </w:p>
        </w:tc>
      </w:tr>
      <w:tr w:rsidR="00C53E43" w:rsidRPr="009C7BE6" w14:paraId="26DC9D2B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76ECF7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9C7BE6">
              <w:rPr>
                <w:rFonts w:ascii="Ebrima" w:eastAsia="Times New Roman" w:hAnsi="Ebrima" w:cs="Calibri"/>
                <w:color w:val="000000"/>
              </w:rPr>
              <w:t>John Smith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6DB9DC" w14:textId="77777777" w:rsidR="00C53E43" w:rsidRPr="009C7BE6" w:rsidRDefault="00C53E43" w:rsidP="00701C77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  <w:r w:rsidRPr="009C7BE6">
              <w:rPr>
                <w:rFonts w:ascii="Ebrima" w:eastAsia="Times New Roman" w:hAnsi="Ebrima" w:cs="Calibri"/>
                <w:color w:val="808080"/>
                <w:sz w:val="28"/>
                <w:szCs w:val="28"/>
              </w:rPr>
              <w:t>8:00</w:t>
            </w: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802FF9" w14:textId="77777777" w:rsidR="00C53E43" w:rsidRPr="009C7BE6" w:rsidRDefault="00C53E43" w:rsidP="00701C77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  <w:r w:rsidRPr="009C7BE6">
              <w:rPr>
                <w:rFonts w:ascii="Ebrima" w:eastAsia="Times New Roman" w:hAnsi="Ebrima" w:cs="Calibri"/>
                <w:color w:val="808080"/>
                <w:sz w:val="28"/>
                <w:szCs w:val="28"/>
              </w:rPr>
              <w:t>6:30</w:t>
            </w: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BD3176" w14:textId="77777777" w:rsidR="00C53E43" w:rsidRPr="009C7BE6" w:rsidRDefault="00C53E43" w:rsidP="00701C77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  <w:r w:rsidRPr="009C7BE6">
              <w:rPr>
                <w:rFonts w:ascii="Ebrima" w:eastAsia="Times New Roman" w:hAnsi="Ebrima" w:cs="Calibri"/>
                <w:color w:val="808080"/>
                <w:sz w:val="28"/>
                <w:szCs w:val="28"/>
              </w:rPr>
              <w:t>7:45</w:t>
            </w: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1F32B8" w14:textId="77777777" w:rsidR="00C53E43" w:rsidRPr="009C7BE6" w:rsidRDefault="00C53E43" w:rsidP="00701C77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  <w:r w:rsidRPr="009C7BE6">
              <w:rPr>
                <w:rFonts w:ascii="Ebrima" w:eastAsia="Times New Roman" w:hAnsi="Ebrima" w:cs="Calibri"/>
                <w:color w:val="808080"/>
                <w:sz w:val="28"/>
                <w:szCs w:val="28"/>
              </w:rPr>
              <w:t>6:15</w:t>
            </w: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E96ED2" w14:textId="77777777" w:rsidR="00C53E43" w:rsidRPr="009C7BE6" w:rsidRDefault="00C53E43" w:rsidP="00701C77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  <w:r w:rsidRPr="009C7BE6">
              <w:rPr>
                <w:rFonts w:ascii="Ebrima" w:eastAsia="Times New Roman" w:hAnsi="Ebrima" w:cs="Calibri"/>
                <w:color w:val="808080"/>
                <w:sz w:val="28"/>
                <w:szCs w:val="28"/>
              </w:rPr>
              <w:t>8:05</w:t>
            </w: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4D4E0C" w14:textId="77777777" w:rsidR="00C53E43" w:rsidRPr="009C7BE6" w:rsidRDefault="00C53E43" w:rsidP="00701C77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  <w:r w:rsidRPr="009C7BE6">
              <w:rPr>
                <w:rFonts w:ascii="Ebrima" w:eastAsia="Times New Roman" w:hAnsi="Ebrima" w:cs="Calibri"/>
                <w:color w:val="808080"/>
                <w:sz w:val="28"/>
                <w:szCs w:val="28"/>
              </w:rPr>
              <w:t>7:00</w:t>
            </w: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B80172" w14:textId="77777777" w:rsidR="00C53E43" w:rsidRPr="009C7BE6" w:rsidRDefault="00C53E43" w:rsidP="00701C77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  <w:r w:rsidRPr="009C7BE6">
              <w:rPr>
                <w:rFonts w:ascii="Ebrima" w:eastAsia="Times New Roman" w:hAnsi="Ebrima" w:cs="Calibri"/>
                <w:color w:val="808080"/>
                <w:sz w:val="28"/>
                <w:szCs w:val="28"/>
              </w:rPr>
              <w:t>8:00</w:t>
            </w: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1C3926" w14:textId="77777777" w:rsidR="00C53E43" w:rsidRPr="009C7BE6" w:rsidRDefault="00C53E43" w:rsidP="00701C77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  <w:r w:rsidRPr="009C7BE6">
              <w:rPr>
                <w:rFonts w:ascii="Ebrima" w:eastAsia="Times New Roman" w:hAnsi="Ebrima" w:cs="Calibri"/>
                <w:color w:val="808080"/>
                <w:sz w:val="28"/>
                <w:szCs w:val="28"/>
              </w:rPr>
              <w:t>7:00</w:t>
            </w: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C92C44" w14:textId="77777777" w:rsidR="00C53E43" w:rsidRPr="009C7BE6" w:rsidRDefault="00C53E43" w:rsidP="00701C77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  <w:r w:rsidRPr="009C7BE6">
              <w:rPr>
                <w:rFonts w:ascii="Ebrima" w:eastAsia="Times New Roman" w:hAnsi="Ebrima" w:cs="Calibri"/>
                <w:color w:val="808080"/>
                <w:sz w:val="28"/>
                <w:szCs w:val="28"/>
              </w:rPr>
              <w:t>7:30</w:t>
            </w: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B3EECB" w14:textId="77777777" w:rsidR="00C53E43" w:rsidRPr="009C7BE6" w:rsidRDefault="00C53E43" w:rsidP="00701C77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  <w:r w:rsidRPr="009C7BE6">
              <w:rPr>
                <w:rFonts w:ascii="Ebrima" w:eastAsia="Times New Roman" w:hAnsi="Ebrima" w:cs="Calibri"/>
                <w:color w:val="808080"/>
                <w:sz w:val="28"/>
                <w:szCs w:val="28"/>
              </w:rPr>
              <w:t>6:00</w:t>
            </w:r>
          </w:p>
        </w:tc>
      </w:tr>
      <w:tr w:rsidR="00C53E43" w:rsidRPr="009C7BE6" w14:paraId="3113603F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832E39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911A6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AE7ECA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42ED03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8B7FE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B7A042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8BD2C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22DF9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E9350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A4CAE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07D215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22C97031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602B06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5F72BA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C11279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EEA20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CB640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C926D3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E3607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F9949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C573D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FAC26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017A9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5DF3B982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E1C026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953C1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2DE584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CAB92A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2E73A5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1776A7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2FCC4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BD3B2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9416B2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379358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1C40E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33F04F0A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20A244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FDF614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D61BE8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F9676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01A544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2DE9A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6A4404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C0051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9004F4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1AF2A3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DB2392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3E3F2337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14F28C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FA9BC6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AC8EB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EB9BC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C516D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08EF7A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D7BA7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1A3CD4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9C7C64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5CC70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4CCC1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18187A16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36D50B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97B53A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104EAF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A75687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AF79C5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DF56C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11E75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E3D72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C2E7D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45CF3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2A76B3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7D4F8180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105549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A4D3A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593497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436D27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BF6B6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87259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BA7C15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37042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A618F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179CCF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E78112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08747695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281644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EB17D5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FDF3D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812294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18519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FE24A8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D119F8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DE303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ED5247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7A378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B0DF54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4030E479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F5D62B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26179F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650D18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B445D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E8D13A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AF82C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38C49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D9B1F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8D088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8DEF6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26F92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03B81808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B9BC3E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77588A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8C5A95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7BE5A9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2674F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60EE48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A22AD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52E037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704A7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E67333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DE6AE8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273CC06E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7EA4E7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88FC0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393E4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182527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563BCF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414AB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DD2CF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14018A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8BC8E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A606A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590C6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268B34BE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AEF19C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77C99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7E3AA4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9C7EA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B43ED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DB73F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FD2EA9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F3F85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8BE1FF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69E827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FBE4F4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0E67FD5F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73172B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4CA4A9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55D1A4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58704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D8E6D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1D31D4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0D7CCA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79250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8D661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933CC7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8F7AD5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2F642FF5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6FDDA2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966B9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A959B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E48D1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06692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FBD76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845288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5EEE77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EF3AE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B26F93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6F503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6E2B43DE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90A0C6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748C72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3CB3F3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D0568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937BE9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058CF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FD81C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67680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0FE1F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5C8465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4FCAF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007D5A56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D79483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69189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E2339F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E34CE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091FC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15703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7F7E3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191A2F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0E44A3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6BC03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BA9F48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28ADE618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FF4C2A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19C69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E38FC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0F9CB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FCB13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283BF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904AA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8D4BD9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A3B9D8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1D709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75BBA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7DEC6983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60DF24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5D394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6C14E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6B3BF7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E815D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9BED1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E48153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42166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636C88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474678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6731C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34C69AAF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98D3D4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0354F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E05A2F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F0829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CF63B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31B44F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DEF717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BA16A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030032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2B529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0CF959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13E7AB40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28ECC3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0FCFB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A0F912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8013F5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8A97E9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F2B3CA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E826D1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262959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0CF3E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F5C413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70011D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  <w:tr w:rsidR="00C53E43" w:rsidRPr="009C7BE6" w14:paraId="0F70311D" w14:textId="77777777" w:rsidTr="00701C77">
        <w:trPr>
          <w:gridAfter w:val="1"/>
          <w:wAfter w:w="44" w:type="dxa"/>
          <w:trHeight w:val="420"/>
        </w:trPr>
        <w:tc>
          <w:tcPr>
            <w:tcW w:w="23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A17783" w14:textId="77777777" w:rsidR="00C53E43" w:rsidRPr="009C7BE6" w:rsidRDefault="00C53E43" w:rsidP="00701C77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72BE73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00FDC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15418B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805870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CDA145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B0B313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7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8D2C607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03EA7C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4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477F46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  <w:tc>
          <w:tcPr>
            <w:tcW w:w="85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EA6D4E" w14:textId="77777777" w:rsidR="00C53E43" w:rsidRPr="009C7BE6" w:rsidRDefault="00C53E43" w:rsidP="00C53E43">
            <w:pPr>
              <w:spacing w:after="0" w:line="240" w:lineRule="auto"/>
              <w:jc w:val="center"/>
              <w:rPr>
                <w:rFonts w:ascii="Ebrima" w:eastAsia="Times New Roman" w:hAnsi="Ebrima" w:cs="Calibri"/>
                <w:color w:val="808080"/>
                <w:sz w:val="28"/>
                <w:szCs w:val="28"/>
              </w:rPr>
            </w:pPr>
          </w:p>
        </w:tc>
      </w:tr>
    </w:tbl>
    <w:p w14:paraId="6B6A1FE6" w14:textId="733325E9" w:rsidR="00972BCC" w:rsidRPr="006211FC" w:rsidRDefault="00972BCC" w:rsidP="00972BCC">
      <w:pPr>
        <w:spacing w:after="0"/>
        <w:rPr>
          <w:rFonts w:ascii="Franklin Gothic Book" w:hAnsi="Franklin Gothic Book"/>
          <w:sz w:val="2"/>
          <w:szCs w:val="2"/>
        </w:rPr>
      </w:pPr>
    </w:p>
    <w:sectPr w:rsidR="00972BCC" w:rsidRPr="006211FC" w:rsidSect="00DC7B74">
      <w:headerReference w:type="default" r:id="rId7"/>
      <w:footerReference w:type="default" r:id="rId8"/>
      <w:pgSz w:w="12240" w:h="15840"/>
      <w:pgMar w:top="432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022189" w14:textId="77777777" w:rsidR="007330ED" w:rsidRDefault="007330ED" w:rsidP="00025008">
      <w:pPr>
        <w:spacing w:after="0" w:line="240" w:lineRule="auto"/>
      </w:pPr>
      <w:r>
        <w:separator/>
      </w:r>
    </w:p>
  </w:endnote>
  <w:endnote w:type="continuationSeparator" w:id="0">
    <w:p w14:paraId="1849D6AF" w14:textId="77777777" w:rsidR="007330ED" w:rsidRDefault="007330ED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66A45D" w14:textId="77777777" w:rsidR="007330ED" w:rsidRDefault="007330ED" w:rsidP="00025008">
      <w:pPr>
        <w:spacing w:after="0" w:line="240" w:lineRule="auto"/>
      </w:pPr>
      <w:r>
        <w:separator/>
      </w:r>
    </w:p>
  </w:footnote>
  <w:footnote w:type="continuationSeparator" w:id="0">
    <w:p w14:paraId="45975DDA" w14:textId="77777777" w:rsidR="007330ED" w:rsidRDefault="007330ED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389A882">
          <wp:simplePos x="0" y="0"/>
          <wp:positionH relativeFrom="column">
            <wp:posOffset>5838825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oFAKr0O9EtAAAA"/>
  </w:docVars>
  <w:rsids>
    <w:rsidRoot w:val="00025008"/>
    <w:rsid w:val="00025008"/>
    <w:rsid w:val="0004558F"/>
    <w:rsid w:val="00096E54"/>
    <w:rsid w:val="00134413"/>
    <w:rsid w:val="0018020B"/>
    <w:rsid w:val="00281C84"/>
    <w:rsid w:val="002B0324"/>
    <w:rsid w:val="002B7EC8"/>
    <w:rsid w:val="002C01F7"/>
    <w:rsid w:val="002C6F34"/>
    <w:rsid w:val="00326E95"/>
    <w:rsid w:val="003369DC"/>
    <w:rsid w:val="004624FD"/>
    <w:rsid w:val="00462DDA"/>
    <w:rsid w:val="004A18A7"/>
    <w:rsid w:val="004B6A70"/>
    <w:rsid w:val="004D21B8"/>
    <w:rsid w:val="00505536"/>
    <w:rsid w:val="005A013C"/>
    <w:rsid w:val="005D331D"/>
    <w:rsid w:val="005F0027"/>
    <w:rsid w:val="005F2A8E"/>
    <w:rsid w:val="005F2B1B"/>
    <w:rsid w:val="00614671"/>
    <w:rsid w:val="006211FC"/>
    <w:rsid w:val="00681862"/>
    <w:rsid w:val="006B33D7"/>
    <w:rsid w:val="00716AB3"/>
    <w:rsid w:val="007330ED"/>
    <w:rsid w:val="00782B9B"/>
    <w:rsid w:val="007A0B79"/>
    <w:rsid w:val="007F5018"/>
    <w:rsid w:val="00822600"/>
    <w:rsid w:val="00830903"/>
    <w:rsid w:val="00862B37"/>
    <w:rsid w:val="008C6E2C"/>
    <w:rsid w:val="00924D6B"/>
    <w:rsid w:val="00926C13"/>
    <w:rsid w:val="00955BCC"/>
    <w:rsid w:val="009724DF"/>
    <w:rsid w:val="00972BCC"/>
    <w:rsid w:val="00981384"/>
    <w:rsid w:val="009C7BE6"/>
    <w:rsid w:val="00A66F94"/>
    <w:rsid w:val="00A83A36"/>
    <w:rsid w:val="00AD49A7"/>
    <w:rsid w:val="00AD728D"/>
    <w:rsid w:val="00B24FCF"/>
    <w:rsid w:val="00B72328"/>
    <w:rsid w:val="00B93539"/>
    <w:rsid w:val="00BA6BB1"/>
    <w:rsid w:val="00C1590A"/>
    <w:rsid w:val="00C53E43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3</cp:revision>
  <dcterms:created xsi:type="dcterms:W3CDTF">2020-03-15T07:12:00Z</dcterms:created>
  <dcterms:modified xsi:type="dcterms:W3CDTF">2020-03-15T07:13:00Z</dcterms:modified>
</cp:coreProperties>
</file>